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836"/>
        <w:gridCol w:w="1880"/>
        <w:gridCol w:w="888"/>
        <w:gridCol w:w="1313"/>
        <w:gridCol w:w="1688"/>
        <w:gridCol w:w="1687"/>
        <w:gridCol w:w="1393"/>
        <w:gridCol w:w="2253"/>
      </w:tblGrid>
      <w:tr w:rsidR="00010C9D" w:rsidRPr="00010C9D" w:rsidTr="00010C9D">
        <w:tc>
          <w:tcPr>
            <w:tcW w:w="169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Variable name </w:t>
            </w:r>
          </w:p>
        </w:tc>
        <w:tc>
          <w:tcPr>
            <w:tcW w:w="13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>Scope(local/global)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>Data type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>Indented structure (list/arrays)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Parameters </w:t>
            </w:r>
          </w:p>
        </w:tc>
        <w:tc>
          <w:tcPr>
            <w:tcW w:w="13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Arguments 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>Where it comes from</w:t>
            </w:r>
          </w:p>
        </w:tc>
        <w:tc>
          <w:tcPr>
            <w:tcW w:w="56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>Detail</w:t>
            </w:r>
          </w:p>
        </w:tc>
      </w:tr>
      <w:tr w:rsidR="00010C9D" w:rsidRPr="00010C9D" w:rsidTr="00010C9D">
        <w:tc>
          <w:tcPr>
            <w:tcW w:w="169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random_word(</w:t>
            </w: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unjoins_word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>)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0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Module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unjoins_word</w:t>
            </w:r>
            <w:proofErr w:type="spellEnd"/>
          </w:p>
        </w:tc>
        <w:tc>
          <w:tcPr>
            <w:tcW w:w="13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unjoins_word</w:t>
            </w:r>
            <w:proofErr w:type="spellEnd"/>
          </w:p>
        </w:tc>
        <w:tc>
          <w:tcPr>
            <w:tcW w:w="15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Users input in main function</w:t>
            </w:r>
          </w:p>
        </w:tc>
        <w:tc>
          <w:tcPr>
            <w:tcW w:w="55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Returns a random word from a list in _ _ form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8A2EAC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list_of_</w:t>
            </w:r>
            <w:r w:rsidR="00010C9D" w:rsidRPr="00010C9D">
              <w:rPr>
                <w:rFonts w:ascii="Calibri" w:eastAsia="Times New Roman" w:hAnsi="Calibri" w:cs="Times New Roman"/>
                <w:lang w:eastAsia="en-NZ"/>
              </w:rPr>
              <w:t>words[]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oc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List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List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5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s input</w:t>
            </w:r>
          </w:p>
        </w:tc>
        <w:tc>
          <w:tcPr>
            <w:tcW w:w="63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Skyline, detonator, believable, bridge, apple, playground, daisy, zombie, graveyard, binocular, mountain, analyse, jazz, abomination, paralysed, hallucination, arrogant, horizon, vinyl</w:t>
            </w:r>
          </w:p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hibernation, collarbone, diamond, bamboo, echo, </w:t>
            </w:r>
            <w:proofErr w:type="gramStart"/>
            <w:r w:rsidRPr="00010C9D">
              <w:rPr>
                <w:rFonts w:ascii="Calibri" w:eastAsia="Times New Roman" w:hAnsi="Calibri" w:cs="Times New Roman"/>
                <w:lang w:eastAsia="en-NZ"/>
              </w:rPr>
              <w:t>charismatic,  oxygen</w:t>
            </w:r>
            <w:proofErr w:type="gramEnd"/>
            <w:r w:rsidRPr="00010C9D">
              <w:rPr>
                <w:rFonts w:ascii="Calibri" w:eastAsia="Times New Roman" w:hAnsi="Calibri" w:cs="Times New Roman"/>
                <w:lang w:eastAsia="en-NZ"/>
              </w:rPr>
              <w:t>, pixel, wave, wizard, kayak, banjo, kiwifruit, pneumonia, puppy, walkway, fox</w:t>
            </w:r>
          </w:p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hosen_word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String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Random word from words</w:t>
            </w:r>
          </w:p>
        </w:tc>
        <w:tc>
          <w:tcPr>
            <w:tcW w:w="63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Using the import random function to get a work from word list. </w:t>
            </w:r>
          </w:p>
        </w:tc>
      </w:tr>
      <w:tr w:rsidR="00010C9D" w:rsidRPr="00010C9D" w:rsidTr="00010C9D"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guessed_</w:t>
            </w:r>
            <w:proofErr w:type="gramStart"/>
            <w:r w:rsidRPr="00010C9D">
              <w:rPr>
                <w:rFonts w:ascii="Calibri" w:eastAsia="Times New Roman" w:hAnsi="Calibri" w:cs="Times New Roman"/>
                <w:lang w:eastAsia="en-NZ"/>
              </w:rPr>
              <w:t>word[</w:t>
            </w:r>
            <w:proofErr w:type="gramEnd"/>
            <w:r w:rsidRPr="00010C9D">
              <w:rPr>
                <w:rFonts w:ascii="Calibri" w:eastAsia="Times New Roman" w:hAnsi="Calibri" w:cs="Times New Roman"/>
                <w:lang w:eastAsia="en-NZ"/>
              </w:rPr>
              <w:t>]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7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hosen_word</w:t>
            </w:r>
          </w:p>
        </w:tc>
        <w:tc>
          <w:tcPr>
            <w:tcW w:w="63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This will contain the length of chosen_word, will be returned to main program. 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lastRenderedPageBreak/>
              <w:t>unjoins_word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String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guess_word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</w:tc>
        <w:tc>
          <w:tcPr>
            <w:tcW w:w="60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This will be used </w:t>
            </w:r>
            <w:proofErr w:type="gramStart"/>
            <w:r w:rsidRPr="00010C9D">
              <w:rPr>
                <w:rFonts w:ascii="Calibri" w:eastAsia="Times New Roman" w:hAnsi="Calibri" w:cs="Times New Roman"/>
                <w:lang w:eastAsia="en-NZ"/>
              </w:rPr>
              <w:t>with .join</w:t>
            </w:r>
            <w:proofErr w:type="gram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to separate the _ in </w:t>
            </w: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guess_word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56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  <w:tr w:rsidR="00010C9D" w:rsidRPr="00010C9D" w:rsidTr="00010C9D">
        <w:tc>
          <w:tcPr>
            <w:tcW w:w="16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3F5272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>
              <w:rPr>
                <w:rFonts w:ascii="Calibri" w:eastAsia="Times New Roman" w:hAnsi="Calibri" w:cs="Times New Roman"/>
                <w:lang w:eastAsia="en-NZ"/>
              </w:rPr>
              <w:t>users_</w:t>
            </w:r>
            <w:r w:rsidR="00010C9D" w:rsidRPr="00010C9D">
              <w:rPr>
                <w:rFonts w:ascii="Calibri" w:eastAsia="Times New Roman" w:hAnsi="Calibri" w:cs="Times New Roman"/>
                <w:lang w:eastAsia="en-NZ"/>
              </w:rPr>
              <w:t>guess</w:t>
            </w:r>
            <w:proofErr w:type="spellEnd"/>
            <w:r w:rsidR="00010C9D" w:rsidRPr="00010C9D">
              <w:rPr>
                <w:rFonts w:ascii="Calibri" w:eastAsia="Times New Roman" w:hAnsi="Calibri" w:cs="Times New Roman"/>
                <w:lang w:eastAsia="en-NZ"/>
              </w:rPr>
              <w:t>(</w:t>
            </w:r>
            <w:proofErr w:type="spellStart"/>
            <w:r w:rsidR="00010C9D" w:rsidRPr="00010C9D">
              <w:rPr>
                <w:rFonts w:ascii="Calibri" w:eastAsia="Times New Roman" w:hAnsi="Calibri" w:cs="Times New Roman"/>
                <w:lang w:eastAsia="en-NZ"/>
              </w:rPr>
              <w:t>already_guessed</w:t>
            </w:r>
            <w:proofErr w:type="spellEnd"/>
            <w:r w:rsidR="00010C9D" w:rsidRPr="00010C9D">
              <w:rPr>
                <w:rFonts w:ascii="Calibri" w:eastAsia="Times New Roman" w:hAnsi="Calibri" w:cs="Times New Roman"/>
                <w:lang w:eastAsia="en-NZ"/>
              </w:rPr>
              <w:t>)</w:t>
            </w:r>
          </w:p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Module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already_guessed</w:t>
            </w:r>
            <w:proofErr w:type="spellEnd"/>
          </w:p>
        </w:tc>
        <w:tc>
          <w:tcPr>
            <w:tcW w:w="13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already_guessed</w:t>
            </w:r>
            <w:proofErr w:type="spellEnd"/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 input</w:t>
            </w:r>
          </w:p>
        </w:tc>
        <w:tc>
          <w:tcPr>
            <w:tcW w:w="63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This module will be used to check if the users input is alright. e.g. a letter, 1 letter and they haven't already guessed it. 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guess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ocal </w:t>
            </w:r>
          </w:p>
        </w:tc>
        <w:tc>
          <w:tcPr>
            <w:tcW w:w="10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Boolean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 input</w:t>
            </w:r>
          </w:p>
        </w:tc>
        <w:tc>
          <w:tcPr>
            <w:tcW w:w="565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= to True, used to stop a while true loop  </w:t>
            </w:r>
          </w:p>
        </w:tc>
      </w:tr>
      <w:tr w:rsidR="00010C9D" w:rsidRPr="00010C9D" w:rsidTr="00010C9D"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player</w:t>
            </w:r>
            <w:r w:rsidR="003F5272">
              <w:rPr>
                <w:rFonts w:ascii="Calibri" w:eastAsia="Times New Roman" w:hAnsi="Calibri" w:cs="Times New Roman"/>
                <w:lang w:eastAsia="en-NZ"/>
              </w:rPr>
              <w:t>s</w:t>
            </w:r>
            <w:r w:rsidRPr="00010C9D">
              <w:rPr>
                <w:rFonts w:ascii="Calibri" w:eastAsia="Times New Roman" w:hAnsi="Calibri" w:cs="Times New Roman"/>
                <w:lang w:eastAsia="en-NZ"/>
              </w:rPr>
              <w:t>_guesses</w:t>
            </w:r>
            <w:proofErr w:type="spellEnd"/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String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Users input</w:t>
            </w:r>
          </w:p>
        </w:tc>
        <w:tc>
          <w:tcPr>
            <w:tcW w:w="63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Will be used in guess module, as try and except to prevent from incorrect inputs. 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56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  <w:tr w:rsidR="00010C9D" w:rsidRPr="00010C9D" w:rsidTr="00010C9D">
        <w:tc>
          <w:tcPr>
            <w:tcW w:w="16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display(</w:t>
            </w: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players_attempts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>)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Module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players_attempts</w:t>
            </w:r>
            <w:proofErr w:type="spellEnd"/>
          </w:p>
        </w:tc>
        <w:tc>
          <w:tcPr>
            <w:tcW w:w="13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players_attempts</w:t>
            </w:r>
            <w:proofErr w:type="spellEnd"/>
          </w:p>
        </w:tc>
        <w:tc>
          <w:tcPr>
            <w:tcW w:w="15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s input</w:t>
            </w:r>
          </w:p>
        </w:tc>
        <w:tc>
          <w:tcPr>
            <w:tcW w:w="63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This sees if the </w:t>
            </w: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users_guess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is in chosen_word, and displays output based on this </w:t>
            </w:r>
          </w:p>
        </w:tc>
      </w:tr>
      <w:tr w:rsidR="00010C9D" w:rsidRPr="00010C9D" w:rsidTr="00010C9D"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players_attempts</w:t>
            </w:r>
            <w:proofErr w:type="spellEnd"/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Integer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 input</w:t>
            </w:r>
          </w:p>
        </w:tc>
        <w:tc>
          <w:tcPr>
            <w:tcW w:w="63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Total of 10, will decrease if users guess is not within chosen_word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repeat 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Local</w:t>
            </w:r>
          </w:p>
        </w:tc>
        <w:tc>
          <w:tcPr>
            <w:tcW w:w="10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Boolean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Creators input </w:t>
            </w:r>
          </w:p>
        </w:tc>
        <w:tc>
          <w:tcPr>
            <w:tcW w:w="57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Used instead of break, when the user guesses the word 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lastRenderedPageBreak/>
              <w:t> 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56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alphabet []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 input</w:t>
            </w:r>
          </w:p>
        </w:tc>
        <w:tc>
          <w:tcPr>
            <w:tcW w:w="619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of the alphabet used to ensure the users input is a letter </w:t>
            </w:r>
          </w:p>
        </w:tc>
      </w:tr>
      <w:tr w:rsidR="00010C9D" w:rsidRPr="00010C9D" w:rsidTr="00010C9D"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already_</w:t>
            </w:r>
            <w:proofErr w:type="gramStart"/>
            <w:r w:rsidRPr="00010C9D">
              <w:rPr>
                <w:rFonts w:ascii="Calibri" w:eastAsia="Times New Roman" w:hAnsi="Calibri" w:cs="Times New Roman"/>
                <w:lang w:eastAsia="en-NZ"/>
              </w:rPr>
              <w:t>guessed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>[</w:t>
            </w:r>
            <w:proofErr w:type="gram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] 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 input</w:t>
            </w:r>
          </w:p>
        </w:tc>
        <w:tc>
          <w:tcPr>
            <w:tcW w:w="63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This is an empty list, will be filled with users guesses and used with in the guess module. </w:t>
            </w:r>
          </w:p>
        </w:tc>
      </w:tr>
      <w:tr w:rsidR="00010C9D" w:rsidRPr="00010C9D" w:rsidTr="00010C9D"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3F5272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HANGMAN_SYMBOLS</w:t>
            </w:r>
            <w:bookmarkStart w:id="0" w:name="_GoBack"/>
            <w:bookmarkEnd w:id="0"/>
            <w:r w:rsidR="00010C9D" w:rsidRPr="00010C9D">
              <w:rPr>
                <w:rFonts w:ascii="Calibri" w:eastAsia="Times New Roman" w:hAnsi="Calibri" w:cs="Times New Roman"/>
                <w:lang w:eastAsia="en-NZ"/>
              </w:rPr>
              <w:t>[]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 input</w:t>
            </w:r>
          </w:p>
        </w:tc>
        <w:tc>
          <w:tcPr>
            <w:tcW w:w="637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List fill with hangman picture, as a visual representation of hangman.</w:t>
            </w:r>
          </w:p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unjoins_word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String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gramStart"/>
            <w:r w:rsidRPr="00010C9D">
              <w:rPr>
                <w:rFonts w:ascii="Calibri" w:eastAsia="Times New Roman" w:hAnsi="Calibri" w:cs="Times New Roman"/>
                <w:lang w:eastAsia="en-NZ"/>
              </w:rPr>
              <w:t>Creator  input</w:t>
            </w:r>
            <w:proofErr w:type="gramEnd"/>
          </w:p>
        </w:tc>
        <w:tc>
          <w:tcPr>
            <w:tcW w:w="63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Equal to nothing will be the random word when used in the module 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replay 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oc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Int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 input</w:t>
            </w:r>
          </w:p>
        </w:tc>
        <w:tc>
          <w:tcPr>
            <w:tcW w:w="63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Used to end a while loop, will replay game if users input is yes. Equal to 4 will replay the game 3 times then it will stop</w:t>
            </w:r>
          </w:p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play_again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7919B8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  <w:r w:rsidR="00010C9D" w:rsidRPr="00010C9D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String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Users input </w:t>
            </w:r>
          </w:p>
        </w:tc>
        <w:tc>
          <w:tcPr>
            <w:tcW w:w="56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Asks users if they want to play again, ends game if no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user_name</w:t>
            </w:r>
            <w:proofErr w:type="spellEnd"/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92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String </w:t>
            </w:r>
          </w:p>
        </w:tc>
        <w:tc>
          <w:tcPr>
            <w:tcW w:w="19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numPr>
                <w:ilvl w:val="1"/>
                <w:numId w:val="1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10C9D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Users input </w:t>
            </w:r>
          </w:p>
        </w:tc>
        <w:tc>
          <w:tcPr>
            <w:tcW w:w="56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Needed to welcome player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56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</w:tbl>
    <w:p w:rsidR="00517439" w:rsidRDefault="00517439"/>
    <w:sectPr w:rsidR="00517439" w:rsidSect="00010C9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547EC5"/>
    <w:multiLevelType w:val="multilevel"/>
    <w:tmpl w:val="1D744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MDU1NzA1NLAEMpR0lIJTi4sz8/NACoxqAQeldSksAAAA"/>
  </w:docVars>
  <w:rsids>
    <w:rsidRoot w:val="00010C9D"/>
    <w:rsid w:val="00010C9D"/>
    <w:rsid w:val="003F5272"/>
    <w:rsid w:val="00517439"/>
    <w:rsid w:val="007919B8"/>
    <w:rsid w:val="008A2EAC"/>
    <w:rsid w:val="00B70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376F7"/>
  <w15:chartTrackingRefBased/>
  <w15:docId w15:val="{24AA08A9-C6F7-4D10-A00B-051136A4D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10C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951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9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19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626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Burton</dc:creator>
  <cp:keywords/>
  <dc:description/>
  <cp:lastModifiedBy>Kayla Burton</cp:lastModifiedBy>
  <cp:revision>3</cp:revision>
  <dcterms:created xsi:type="dcterms:W3CDTF">2017-05-31T00:57:00Z</dcterms:created>
  <dcterms:modified xsi:type="dcterms:W3CDTF">2017-05-31T01:01:00Z</dcterms:modified>
</cp:coreProperties>
</file>